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42E9E" w14:textId="77777777" w:rsidR="00894985" w:rsidRPr="00B17087" w:rsidRDefault="00894985" w:rsidP="00B762BD">
      <w:pPr>
        <w:spacing w:after="0"/>
        <w:rPr>
          <w:b/>
          <w:bCs/>
          <w:sz w:val="32"/>
          <w:szCs w:val="32"/>
        </w:rPr>
      </w:pPr>
      <w:r w:rsidRPr="00B17087">
        <w:rPr>
          <w:b/>
          <w:bCs/>
          <w:sz w:val="32"/>
          <w:szCs w:val="32"/>
        </w:rPr>
        <w:t xml:space="preserve">What age/grade for what team? </w:t>
      </w:r>
    </w:p>
    <w:p w14:paraId="479D4614" w14:textId="0A867C77" w:rsidR="00894985" w:rsidRDefault="00086E60" w:rsidP="00894985">
      <w:r>
        <w:t>K-6th Grade</w:t>
      </w:r>
      <w:r>
        <w:t xml:space="preserve">, </w:t>
      </w:r>
      <w:r w:rsidR="00857427">
        <w:t>Coed Rugby</w:t>
      </w:r>
      <w:r w:rsidR="00894985">
        <w:t xml:space="preserve"> uses GRADE IN SCHOOL as the parameter to place players on a team.  So, if the registration </w:t>
      </w:r>
      <w:proofErr w:type="gramStart"/>
      <w:r w:rsidR="00894985">
        <w:t>asks</w:t>
      </w:r>
      <w:proofErr w:type="gramEnd"/>
      <w:r w:rsidR="00894985">
        <w:t xml:space="preserve"> "GRADE IN FALL 20</w:t>
      </w:r>
      <w:r w:rsidR="00857427">
        <w:t>21</w:t>
      </w:r>
      <w:r w:rsidR="00894985">
        <w:t>," then anyone in the same grade (or lower grade) can be on a team together.  Parents have the option of playing their child UP a grade but never down.</w:t>
      </w:r>
    </w:p>
    <w:p w14:paraId="679CFDE9" w14:textId="1D51F7A1" w:rsidR="00894985" w:rsidRDefault="00894985" w:rsidP="00894985">
      <w:r w:rsidRPr="00B17087">
        <w:rPr>
          <w:b/>
          <w:bCs/>
          <w:sz w:val="28"/>
          <w:szCs w:val="28"/>
        </w:rPr>
        <w:t xml:space="preserve">How much does it cost? </w:t>
      </w:r>
      <w:r w:rsidR="00B762BD">
        <w:t>~$</w:t>
      </w:r>
      <w:r>
        <w:t xml:space="preserve">179 </w:t>
      </w:r>
      <w:r w:rsidR="00B17087">
        <w:t xml:space="preserve">per season </w:t>
      </w:r>
      <w:r w:rsidR="00244166">
        <w:t>(Summer &amp; Winter/Spring</w:t>
      </w:r>
      <w:r w:rsidR="00A55CFC">
        <w:t xml:space="preserve"> seasons</w:t>
      </w:r>
      <w:r w:rsidR="00244166">
        <w:t xml:space="preserve">) </w:t>
      </w:r>
      <w:r>
        <w:t xml:space="preserve">for all grades </w:t>
      </w:r>
    </w:p>
    <w:p w14:paraId="31E14F3C" w14:textId="320AE0CF" w:rsidR="00894985" w:rsidRDefault="00894985" w:rsidP="00894985">
      <w:r w:rsidRPr="00B959F3">
        <w:rPr>
          <w:b/>
          <w:bCs/>
          <w:sz w:val="28"/>
          <w:szCs w:val="28"/>
        </w:rPr>
        <w:t xml:space="preserve">What is included with the registration fee? </w:t>
      </w:r>
      <w:r w:rsidR="00B05ED4">
        <w:t>Fee includes jersey, shorts, and socks</w:t>
      </w:r>
      <w:r w:rsidR="004914FA">
        <w:t xml:space="preserve">.  </w:t>
      </w:r>
      <w:r>
        <w:t xml:space="preserve">Each </w:t>
      </w:r>
      <w:r w:rsidR="000A11CB">
        <w:t>player</w:t>
      </w:r>
      <w:r>
        <w:t xml:space="preserve"> rec</w:t>
      </w:r>
      <w:r w:rsidR="000A11CB">
        <w:t>ei</w:t>
      </w:r>
      <w:r>
        <w:t xml:space="preserve">ves a </w:t>
      </w:r>
      <w:r w:rsidR="00CF4B94">
        <w:t xml:space="preserve">mouthguard and </w:t>
      </w:r>
      <w:r w:rsidR="000A11CB">
        <w:t xml:space="preserve">grade-appropriate </w:t>
      </w:r>
      <w:r w:rsidR="0057184C">
        <w:t xml:space="preserve">practice </w:t>
      </w:r>
      <w:r w:rsidR="000A11CB">
        <w:t>ball</w:t>
      </w:r>
      <w:r>
        <w:t>.</w:t>
      </w:r>
    </w:p>
    <w:p w14:paraId="2312D70F" w14:textId="77777777" w:rsidR="00894985" w:rsidRPr="000A11CB" w:rsidRDefault="00894985" w:rsidP="00B762BD">
      <w:pPr>
        <w:spacing w:after="0"/>
        <w:rPr>
          <w:b/>
          <w:bCs/>
          <w:sz w:val="28"/>
          <w:szCs w:val="28"/>
        </w:rPr>
      </w:pPr>
      <w:r w:rsidRPr="000A11CB">
        <w:rPr>
          <w:b/>
          <w:bCs/>
          <w:sz w:val="28"/>
          <w:szCs w:val="28"/>
        </w:rPr>
        <w:t xml:space="preserve">When is the last day to register?  </w:t>
      </w:r>
    </w:p>
    <w:p w14:paraId="24D12D8C" w14:textId="550E7F4E" w:rsidR="00894985" w:rsidRDefault="000A11CB" w:rsidP="000C6AF8">
      <w:pPr>
        <w:spacing w:after="0"/>
      </w:pPr>
      <w:r>
        <w:t>Summer Touch Rugby</w:t>
      </w:r>
      <w:r w:rsidR="00894985">
        <w:t xml:space="preserve">:  </w:t>
      </w:r>
      <w:r>
        <w:t>May</w:t>
      </w:r>
      <w:r w:rsidR="00894985">
        <w:t xml:space="preserve"> </w:t>
      </w:r>
      <w:r>
        <w:t>1</w:t>
      </w:r>
      <w:r w:rsidR="00894985">
        <w:t>5</w:t>
      </w:r>
      <w:r w:rsidR="00894985" w:rsidRPr="003B3EF4">
        <w:rPr>
          <w:vertAlign w:val="superscript"/>
        </w:rPr>
        <w:t>th</w:t>
      </w:r>
      <w:r w:rsidR="003B3EF4">
        <w:t xml:space="preserve"> (June – July</w:t>
      </w:r>
      <w:r w:rsidR="0057184C">
        <w:t xml:space="preserve"> season</w:t>
      </w:r>
      <w:r w:rsidR="003B3EF4">
        <w:t>)</w:t>
      </w:r>
    </w:p>
    <w:p w14:paraId="5C8FFE73" w14:textId="5AAD91B4" w:rsidR="000A11CB" w:rsidRDefault="00BE7303" w:rsidP="00EC366B">
      <w:r>
        <w:t>Regular Season</w:t>
      </w:r>
      <w:r w:rsidR="000A11CB">
        <w:t xml:space="preserve"> Rugby:  </w:t>
      </w:r>
      <w:r>
        <w:t>December</w:t>
      </w:r>
      <w:r w:rsidR="000A11CB">
        <w:t xml:space="preserve"> 15</w:t>
      </w:r>
      <w:r w:rsidR="000A11CB" w:rsidRPr="003B3EF4">
        <w:rPr>
          <w:vertAlign w:val="superscript"/>
        </w:rPr>
        <w:t>th</w:t>
      </w:r>
      <w:r w:rsidR="003B3EF4">
        <w:t xml:space="preserve"> (Jan – April</w:t>
      </w:r>
      <w:r w:rsidR="0057184C">
        <w:t xml:space="preserve"> season</w:t>
      </w:r>
      <w:r w:rsidR="003B3EF4">
        <w:t>)</w:t>
      </w:r>
    </w:p>
    <w:p w14:paraId="384300D7" w14:textId="77777777" w:rsidR="00894985" w:rsidRPr="006C7BA2" w:rsidRDefault="00894985" w:rsidP="00B762BD">
      <w:pPr>
        <w:spacing w:after="0"/>
        <w:rPr>
          <w:b/>
          <w:bCs/>
          <w:sz w:val="28"/>
          <w:szCs w:val="28"/>
        </w:rPr>
      </w:pPr>
      <w:r w:rsidRPr="006C7BA2">
        <w:rPr>
          <w:b/>
          <w:bCs/>
          <w:sz w:val="28"/>
          <w:szCs w:val="28"/>
        </w:rPr>
        <w:t xml:space="preserve">How many practices per week? </w:t>
      </w:r>
    </w:p>
    <w:p w14:paraId="4C21E012" w14:textId="490B6772" w:rsidR="00894985" w:rsidRDefault="00CF4B94" w:rsidP="00894985">
      <w:r>
        <w:t xml:space="preserve">Generally, </w:t>
      </w:r>
      <w:r w:rsidR="00894985">
        <w:t>1-2 practices a week for 1- 1</w:t>
      </w:r>
      <w:r w:rsidR="0014474E">
        <w:t xml:space="preserve"> </w:t>
      </w:r>
      <w:r w:rsidR="00894985">
        <w:t xml:space="preserve">1/2 hours.  The great thing about </w:t>
      </w:r>
      <w:r w:rsidR="0014474E">
        <w:t>Rugby</w:t>
      </w:r>
      <w:r w:rsidR="00894985">
        <w:t xml:space="preserve"> is you </w:t>
      </w:r>
      <w:r w:rsidR="00886BD3">
        <w:t>only</w:t>
      </w:r>
      <w:r w:rsidR="00894985">
        <w:t xml:space="preserve"> need </w:t>
      </w:r>
      <w:r w:rsidR="009D2C05">
        <w:t xml:space="preserve">a ball and </w:t>
      </w:r>
      <w:r w:rsidR="00894985">
        <w:t>a grass area to practice</w:t>
      </w:r>
      <w:r w:rsidR="00886BD3">
        <w:t xml:space="preserve"> and play</w:t>
      </w:r>
      <w:r w:rsidR="00894985">
        <w:t xml:space="preserve">.  </w:t>
      </w:r>
    </w:p>
    <w:p w14:paraId="4A9DFEF6" w14:textId="77777777" w:rsidR="00894985" w:rsidRPr="00886BD3" w:rsidRDefault="00894985" w:rsidP="00B762BD">
      <w:pPr>
        <w:spacing w:after="0"/>
        <w:rPr>
          <w:b/>
          <w:bCs/>
          <w:sz w:val="28"/>
          <w:szCs w:val="28"/>
        </w:rPr>
      </w:pPr>
      <w:r w:rsidRPr="00886BD3">
        <w:rPr>
          <w:b/>
          <w:bCs/>
          <w:sz w:val="28"/>
          <w:szCs w:val="28"/>
        </w:rPr>
        <w:t xml:space="preserve">What days will games be played on?   </w:t>
      </w:r>
    </w:p>
    <w:p w14:paraId="5925D79A" w14:textId="1F940973" w:rsidR="00894985" w:rsidRDefault="00894985" w:rsidP="00EC366B">
      <w:r>
        <w:t xml:space="preserve">Game days </w:t>
      </w:r>
      <w:r w:rsidR="00564F2C">
        <w:t xml:space="preserve">may </w:t>
      </w:r>
      <w:r>
        <w:t>vary, but typically Saturdays between 9am-7pm.</w:t>
      </w:r>
      <w:r w:rsidR="000C6AF8">
        <w:t xml:space="preserve">  </w:t>
      </w:r>
      <w:r w:rsidR="00F50A97">
        <w:t>Scrimmages or games held weekly</w:t>
      </w:r>
      <w:r w:rsidR="00564F2C">
        <w:t xml:space="preserve"> locally or at other host locations during the regular season (January – April)</w:t>
      </w:r>
    </w:p>
    <w:p w14:paraId="69C38664" w14:textId="6B887BE3" w:rsidR="00894985" w:rsidRPr="00E03464" w:rsidRDefault="00894985" w:rsidP="00B762BD">
      <w:pPr>
        <w:spacing w:after="0"/>
        <w:rPr>
          <w:b/>
          <w:bCs/>
          <w:sz w:val="28"/>
          <w:szCs w:val="28"/>
        </w:rPr>
      </w:pPr>
      <w:r w:rsidRPr="00E03464">
        <w:rPr>
          <w:b/>
          <w:bCs/>
          <w:sz w:val="28"/>
          <w:szCs w:val="28"/>
        </w:rPr>
        <w:t xml:space="preserve">Which </w:t>
      </w:r>
      <w:r w:rsidR="00E03464" w:rsidRPr="00E03464">
        <w:rPr>
          <w:b/>
          <w:bCs/>
          <w:sz w:val="28"/>
          <w:szCs w:val="28"/>
        </w:rPr>
        <w:t>Rugby ball size</w:t>
      </w:r>
      <w:r w:rsidRPr="00E03464">
        <w:rPr>
          <w:b/>
          <w:bCs/>
          <w:sz w:val="28"/>
          <w:szCs w:val="28"/>
        </w:rPr>
        <w:t xml:space="preserve"> do we use? </w:t>
      </w:r>
    </w:p>
    <w:p w14:paraId="10D0AB7B" w14:textId="0E268DED" w:rsidR="00894985" w:rsidRDefault="00D066FD" w:rsidP="00894985">
      <w:r>
        <w:t xml:space="preserve">Grades </w:t>
      </w:r>
      <w:r w:rsidR="00E03464">
        <w:t>K-2 use</w:t>
      </w:r>
      <w:r w:rsidR="00CB349D">
        <w:t>s</w:t>
      </w:r>
      <w:r w:rsidR="00E03464">
        <w:t xml:space="preserve"> a size 3, </w:t>
      </w:r>
      <w:r w:rsidR="00CB349D">
        <w:t xml:space="preserve">and grades </w:t>
      </w:r>
      <w:r w:rsidR="00E03464">
        <w:t>3-6 use a size 4 ball</w:t>
      </w:r>
      <w:r w:rsidR="00894985">
        <w:t>.</w:t>
      </w:r>
      <w:r w:rsidR="000C6AF8">
        <w:t xml:space="preserve">  </w:t>
      </w:r>
      <w:r w:rsidR="00894985">
        <w:t xml:space="preserve">The max players on a team </w:t>
      </w:r>
      <w:r w:rsidR="00CB349D">
        <w:t>are</w:t>
      </w:r>
      <w:r w:rsidR="00894985">
        <w:t xml:space="preserve"> 10 and the min</w:t>
      </w:r>
      <w:r w:rsidR="0050775D">
        <w:t>imum</w:t>
      </w:r>
      <w:r w:rsidR="00894985">
        <w:t xml:space="preserve"> is </w:t>
      </w:r>
      <w:r w:rsidR="00CB349D">
        <w:t>7</w:t>
      </w:r>
      <w:r w:rsidR="00894985">
        <w:t>.</w:t>
      </w:r>
    </w:p>
    <w:p w14:paraId="520122E9" w14:textId="2B12D86F" w:rsidR="00D81668" w:rsidRDefault="00894985" w:rsidP="000B7F8B">
      <w:r w:rsidRPr="00EE7EDB">
        <w:rPr>
          <w:b/>
          <w:bCs/>
          <w:sz w:val="28"/>
          <w:szCs w:val="28"/>
        </w:rPr>
        <w:t>Can I coach?</w:t>
      </w:r>
      <w:r w:rsidR="000B7F8B">
        <w:rPr>
          <w:b/>
          <w:bCs/>
          <w:sz w:val="28"/>
          <w:szCs w:val="28"/>
        </w:rPr>
        <w:t xml:space="preserve">  </w:t>
      </w:r>
      <w:r>
        <w:t>Yes!  On the registration form</w:t>
      </w:r>
      <w:r w:rsidR="00A54BDE">
        <w:t>,</w:t>
      </w:r>
      <w:r>
        <w:t xml:space="preserve"> you can select the "coach" or "team </w:t>
      </w:r>
      <w:r w:rsidR="00025BE2">
        <w:t>parent</w:t>
      </w:r>
      <w:r>
        <w:t xml:space="preserve">" box. We will get with the new coaches as the season gets closer.  We </w:t>
      </w:r>
      <w:r w:rsidR="00081C4D">
        <w:t>generally</w:t>
      </w:r>
      <w:r>
        <w:t xml:space="preserve"> have coach</w:t>
      </w:r>
      <w:r w:rsidR="00081C4D">
        <w:t>'</w:t>
      </w:r>
      <w:r>
        <w:t>s meeting</w:t>
      </w:r>
      <w:r w:rsidR="00081C4D">
        <w:t>s</w:t>
      </w:r>
      <w:r>
        <w:t xml:space="preserve"> 2 or more weeks before the season starts. All teams have volunteer </w:t>
      </w:r>
      <w:r w:rsidR="00111B7E">
        <w:t xml:space="preserve">parent </w:t>
      </w:r>
      <w:r>
        <w:t xml:space="preserve">coaches or co-coaches to lead the team.  </w:t>
      </w:r>
      <w:r w:rsidR="00827A22" w:rsidRPr="00827A22">
        <w:t xml:space="preserve">We will </w:t>
      </w:r>
      <w:r w:rsidR="00827A22">
        <w:t xml:space="preserve">actively </w:t>
      </w:r>
      <w:r w:rsidR="00827A22" w:rsidRPr="00827A22">
        <w:t xml:space="preserve">recruit parents and former players interested in coaching or refereeing.  We will sponsor their </w:t>
      </w:r>
      <w:r w:rsidR="005B0EAC">
        <w:t xml:space="preserve">background checks, training, and </w:t>
      </w:r>
      <w:r w:rsidR="00827A22" w:rsidRPr="00827A22">
        <w:t xml:space="preserve">certification achievements.  </w:t>
      </w:r>
    </w:p>
    <w:p w14:paraId="51D3FAEE" w14:textId="77777777" w:rsidR="00D81668" w:rsidRPr="00D81668" w:rsidRDefault="00D81668" w:rsidP="00111B7E">
      <w:pPr>
        <w:spacing w:after="0"/>
        <w:rPr>
          <w:b/>
          <w:bCs/>
          <w:sz w:val="28"/>
          <w:szCs w:val="28"/>
        </w:rPr>
      </w:pPr>
      <w:r w:rsidRPr="00D81668">
        <w:rPr>
          <w:b/>
          <w:bCs/>
          <w:sz w:val="28"/>
          <w:szCs w:val="28"/>
        </w:rPr>
        <w:t>How can I Help?</w:t>
      </w:r>
    </w:p>
    <w:p w14:paraId="744160C6" w14:textId="381800AF" w:rsidR="00827A22" w:rsidRDefault="00D81668" w:rsidP="00AE5195">
      <w:r>
        <w:t>W</w:t>
      </w:r>
      <w:r w:rsidR="00827A22" w:rsidRPr="00827A22">
        <w:t xml:space="preserve">e will actively recruit parents to assist with the various club administration duties or assist in sponsorship opportunities, such as “Friends of Rugby” or other Rugby sporting venues e.g., meet a </w:t>
      </w:r>
      <w:proofErr w:type="spellStart"/>
      <w:r w:rsidR="00827A22" w:rsidRPr="00827A22">
        <w:t>SaberCat’s</w:t>
      </w:r>
      <w:proofErr w:type="spellEnd"/>
      <w:r w:rsidR="00827A22" w:rsidRPr="00827A22">
        <w:t xml:space="preserve"> player, recruit </w:t>
      </w:r>
      <w:proofErr w:type="spellStart"/>
      <w:r w:rsidR="00827A22" w:rsidRPr="00827A22">
        <w:t>SaberCat’s</w:t>
      </w:r>
      <w:proofErr w:type="spellEnd"/>
      <w:r w:rsidR="00827A22" w:rsidRPr="00827A22">
        <w:t xml:space="preserve"> game invitations, etc.</w:t>
      </w:r>
    </w:p>
    <w:p w14:paraId="3425EAA4" w14:textId="77777777" w:rsidR="00894985" w:rsidRPr="00AE5195" w:rsidRDefault="00894985" w:rsidP="00894985">
      <w:pPr>
        <w:rPr>
          <w:b/>
          <w:bCs/>
          <w:sz w:val="28"/>
          <w:szCs w:val="28"/>
        </w:rPr>
      </w:pPr>
      <w:r w:rsidRPr="00AE5195">
        <w:rPr>
          <w:b/>
          <w:bCs/>
          <w:sz w:val="28"/>
          <w:szCs w:val="28"/>
        </w:rPr>
        <w:t>Where are games played?</w:t>
      </w:r>
    </w:p>
    <w:p w14:paraId="2DA777F6" w14:textId="77777777" w:rsidR="00894985" w:rsidRDefault="00894985" w:rsidP="00894985">
      <w:r>
        <w:t xml:space="preserve">The Farm League Park - 19717 </w:t>
      </w:r>
      <w:proofErr w:type="spellStart"/>
      <w:r>
        <w:t>Stuebner</w:t>
      </w:r>
      <w:proofErr w:type="spellEnd"/>
      <w:r>
        <w:t xml:space="preserve"> Airline, Spring TX 77379</w:t>
      </w:r>
    </w:p>
    <w:p w14:paraId="2C9301AD" w14:textId="68F84C48" w:rsidR="00006B41" w:rsidRDefault="00894985" w:rsidP="00006B41">
      <w:r w:rsidRPr="00006B41">
        <w:rPr>
          <w:b/>
          <w:bCs/>
          <w:sz w:val="28"/>
          <w:szCs w:val="28"/>
        </w:rPr>
        <w:t>How long are games?</w:t>
      </w:r>
      <w:r w:rsidR="000B7F8B">
        <w:rPr>
          <w:b/>
          <w:bCs/>
          <w:sz w:val="28"/>
          <w:szCs w:val="28"/>
        </w:rPr>
        <w:t xml:space="preserve">  </w:t>
      </w:r>
      <w:r w:rsidR="000B7F8B">
        <w:t>Generally, t</w:t>
      </w:r>
      <w:r w:rsidR="00006B41">
        <w:t>wo 20-minute halves with a 5-minute half time.</w:t>
      </w:r>
    </w:p>
    <w:sectPr w:rsidR="00006B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9B088F"/>
    <w:multiLevelType w:val="hybridMultilevel"/>
    <w:tmpl w:val="24566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MzAxMzE2NzM1NzNS0lEKTi0uzszPAykwqgUABtdfJCwAAAA="/>
  </w:docVars>
  <w:rsids>
    <w:rsidRoot w:val="00894985"/>
    <w:rsid w:val="00006B41"/>
    <w:rsid w:val="00025BE2"/>
    <w:rsid w:val="00081C4D"/>
    <w:rsid w:val="00086E60"/>
    <w:rsid w:val="000942E7"/>
    <w:rsid w:val="000A11CB"/>
    <w:rsid w:val="000B7F8B"/>
    <w:rsid w:val="000C6AF8"/>
    <w:rsid w:val="00111B7E"/>
    <w:rsid w:val="0014474E"/>
    <w:rsid w:val="00244166"/>
    <w:rsid w:val="002D70A6"/>
    <w:rsid w:val="002F3C77"/>
    <w:rsid w:val="003B3EF4"/>
    <w:rsid w:val="003E33CB"/>
    <w:rsid w:val="0041790F"/>
    <w:rsid w:val="004237AC"/>
    <w:rsid w:val="00474A0B"/>
    <w:rsid w:val="004914FA"/>
    <w:rsid w:val="0050775D"/>
    <w:rsid w:val="0052753E"/>
    <w:rsid w:val="00564F2C"/>
    <w:rsid w:val="0057184C"/>
    <w:rsid w:val="00591187"/>
    <w:rsid w:val="005B0EAC"/>
    <w:rsid w:val="005D661E"/>
    <w:rsid w:val="005E7013"/>
    <w:rsid w:val="006C7BA2"/>
    <w:rsid w:val="007B37AC"/>
    <w:rsid w:val="00805436"/>
    <w:rsid w:val="00826FF6"/>
    <w:rsid w:val="00827A22"/>
    <w:rsid w:val="00831CEB"/>
    <w:rsid w:val="00857427"/>
    <w:rsid w:val="00886BD3"/>
    <w:rsid w:val="00894985"/>
    <w:rsid w:val="00981764"/>
    <w:rsid w:val="009D2C05"/>
    <w:rsid w:val="00A54BDE"/>
    <w:rsid w:val="00A55CFC"/>
    <w:rsid w:val="00AE5195"/>
    <w:rsid w:val="00B05ED4"/>
    <w:rsid w:val="00B17087"/>
    <w:rsid w:val="00B762BD"/>
    <w:rsid w:val="00B959F3"/>
    <w:rsid w:val="00BE7303"/>
    <w:rsid w:val="00CB083F"/>
    <w:rsid w:val="00CB349D"/>
    <w:rsid w:val="00CF4B94"/>
    <w:rsid w:val="00D066FD"/>
    <w:rsid w:val="00D81668"/>
    <w:rsid w:val="00E03464"/>
    <w:rsid w:val="00EC366B"/>
    <w:rsid w:val="00ED3DFE"/>
    <w:rsid w:val="00EE7EDB"/>
    <w:rsid w:val="00F50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9AAB2E"/>
  <w15:chartTrackingRefBased/>
  <w15:docId w15:val="{06BCB47C-8C06-4367-BC19-E96F4DD6C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6B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24</Words>
  <Characters>1849</Characters>
  <Application>Microsoft Office Word</Application>
  <DocSecurity>0</DocSecurity>
  <Lines>15</Lines>
  <Paragraphs>4</Paragraphs>
  <ScaleCrop>false</ScaleCrop>
  <Company/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Siltanen</dc:creator>
  <cp:keywords/>
  <dc:description/>
  <cp:lastModifiedBy>Bryan Siltanen</cp:lastModifiedBy>
  <cp:revision>17</cp:revision>
  <dcterms:created xsi:type="dcterms:W3CDTF">2021-04-09T14:18:00Z</dcterms:created>
  <dcterms:modified xsi:type="dcterms:W3CDTF">2021-04-09T14:28:00Z</dcterms:modified>
</cp:coreProperties>
</file>